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52" Target="https://github.com/afsc-gap-products/UW-FISH572/tree/main/coursework/simulation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52" Target="https://github.com/afsc-gap-products/UW-FISH572/tree/main/coursework/simulation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6:41:58Z</dcterms:created>
  <dcterms:modified xsi:type="dcterms:W3CDTF">2025-09-15T16: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